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13DF7" w14:textId="77777777" w:rsidR="00930875" w:rsidRPr="004F2C7B" w:rsidRDefault="00BC7D33">
      <w:pPr>
        <w:jc w:val="left"/>
        <w:rPr>
          <w:rFonts w:ascii="Times New Roman" w:hAnsi="Times New Roman"/>
          <w:b/>
          <w:bCs/>
          <w:sz w:val="24"/>
          <w:szCs w:val="24"/>
        </w:rPr>
      </w:pPr>
      <w:r w:rsidRPr="004F2C7B">
        <w:rPr>
          <w:rFonts w:ascii="Times New Roman" w:hAnsi="Times New Roman"/>
          <w:b/>
          <w:bCs/>
          <w:sz w:val="24"/>
          <w:szCs w:val="24"/>
        </w:rPr>
        <w:t>Supplemental Table S</w:t>
      </w:r>
      <w:r w:rsidRPr="004F2C7B">
        <w:rPr>
          <w:rFonts w:ascii="Times New Roman" w:hAnsi="Times New Roman" w:hint="eastAsia"/>
          <w:b/>
          <w:bCs/>
          <w:sz w:val="24"/>
          <w:szCs w:val="24"/>
        </w:rPr>
        <w:t>1</w:t>
      </w:r>
      <w:r w:rsidRPr="004F2C7B">
        <w:rPr>
          <w:rFonts w:ascii="Times New Roman" w:hAnsi="Times New Roman"/>
          <w:b/>
          <w:bCs/>
          <w:sz w:val="24"/>
          <w:szCs w:val="24"/>
        </w:rPr>
        <w:t xml:space="preserve">. Mean </w:t>
      </w:r>
      <w:r w:rsidRPr="004F2C7B">
        <w:rPr>
          <w:rFonts w:ascii="Times New Roman" w:hAnsi="Times New Roman" w:hint="eastAsia"/>
          <w:b/>
          <w:bCs/>
          <w:sz w:val="24"/>
          <w:szCs w:val="24"/>
        </w:rPr>
        <w:t>arterial</w:t>
      </w:r>
      <w:r w:rsidRPr="004F2C7B">
        <w:rPr>
          <w:rFonts w:ascii="Times New Roman" w:hAnsi="Times New Roman"/>
          <w:b/>
          <w:bCs/>
          <w:sz w:val="24"/>
          <w:szCs w:val="24"/>
        </w:rPr>
        <w:t xml:space="preserve"> pressure, heart rate, and pulse oxygen saturation during the perinatal period. 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5"/>
        <w:gridCol w:w="2126"/>
        <w:gridCol w:w="2135"/>
        <w:gridCol w:w="2690"/>
        <w:gridCol w:w="1476"/>
      </w:tblGrid>
      <w:tr w:rsidR="004F2C7B" w:rsidRPr="004F2C7B" w14:paraId="7F034E79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50BB8C1A" w14:textId="77777777" w:rsidR="00930875" w:rsidRPr="004F2C7B" w:rsidRDefault="00930875">
            <w:pPr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2" w:type="pct"/>
            <w:vAlign w:val="center"/>
          </w:tcPr>
          <w:p w14:paraId="76F29385" w14:textId="77777777" w:rsidR="00930875" w:rsidRPr="004F2C7B" w:rsidRDefault="00BC7D33">
            <w:pPr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/>
                <w:bCs/>
                <w:sz w:val="24"/>
                <w:szCs w:val="24"/>
              </w:rPr>
              <w:t>Lidocaine</w:t>
            </w:r>
            <w:r w:rsidRPr="004F2C7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group (n=33)</w:t>
            </w:r>
          </w:p>
        </w:tc>
        <w:tc>
          <w:tcPr>
            <w:tcW w:w="765" w:type="pct"/>
            <w:noWrap/>
            <w:vAlign w:val="center"/>
          </w:tcPr>
          <w:p w14:paraId="49B518C2" w14:textId="77777777" w:rsidR="00930875" w:rsidRPr="004F2C7B" w:rsidRDefault="00BC7D33">
            <w:pPr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/>
                <w:bCs/>
                <w:sz w:val="24"/>
                <w:szCs w:val="24"/>
              </w:rPr>
              <w:t>Control group (n=33)</w:t>
            </w:r>
          </w:p>
        </w:tc>
        <w:tc>
          <w:tcPr>
            <w:tcW w:w="964" w:type="pct"/>
            <w:noWrap/>
            <w:vAlign w:val="center"/>
          </w:tcPr>
          <w:p w14:paraId="7EDE7940" w14:textId="77777777" w:rsidR="00930875" w:rsidRPr="004F2C7B" w:rsidRDefault="00BC7D33">
            <w:pPr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/>
                <w:bCs/>
                <w:sz w:val="24"/>
                <w:szCs w:val="24"/>
              </w:rPr>
              <w:t xml:space="preserve">Effect size, MD </w:t>
            </w:r>
          </w:p>
          <w:p w14:paraId="1BB9E509" w14:textId="77777777" w:rsidR="00930875" w:rsidRPr="004F2C7B" w:rsidRDefault="00BC7D33">
            <w:pPr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/>
                <w:bCs/>
                <w:sz w:val="24"/>
                <w:szCs w:val="24"/>
              </w:rPr>
              <w:t>(95% CI)</w:t>
            </w:r>
            <w:r w:rsidRPr="004F2C7B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529" w:type="pct"/>
            <w:noWrap/>
            <w:vAlign w:val="center"/>
          </w:tcPr>
          <w:p w14:paraId="02DECF1F" w14:textId="77777777" w:rsidR="00930875" w:rsidRPr="004F2C7B" w:rsidRDefault="00BC7D33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/>
                <w:bCs/>
                <w:i/>
                <w:iCs/>
              </w:rPr>
              <w:t>P</w:t>
            </w:r>
            <w:r w:rsidRPr="004F2C7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4F2C7B">
              <w:rPr>
                <w:rFonts w:ascii="Times New Roman" w:hAnsi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4F2C7B" w:rsidRPr="004F2C7B" w14:paraId="53E247EE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1C7782D8" w14:textId="77777777" w:rsidR="00930875" w:rsidRPr="004F2C7B" w:rsidRDefault="00BC7D33">
            <w:pPr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Mean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 xml:space="preserve">arterial 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pressure, mmHg</w:t>
            </w:r>
          </w:p>
        </w:tc>
        <w:tc>
          <w:tcPr>
            <w:tcW w:w="762" w:type="pct"/>
            <w:vAlign w:val="center"/>
          </w:tcPr>
          <w:p w14:paraId="150F8064" w14:textId="77777777" w:rsidR="00930875" w:rsidRPr="004F2C7B" w:rsidRDefault="00930875">
            <w:pPr>
              <w:autoSpaceDE w:val="0"/>
              <w:autoSpaceDN w:val="0"/>
              <w:adjustRightInd w:val="0"/>
              <w:ind w:leftChars="-204" w:left="40" w:hangingChars="195" w:hanging="468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</w:p>
        </w:tc>
        <w:tc>
          <w:tcPr>
            <w:tcW w:w="765" w:type="pct"/>
            <w:noWrap/>
            <w:vAlign w:val="center"/>
          </w:tcPr>
          <w:p w14:paraId="1FE3F8E9" w14:textId="77777777" w:rsidR="00930875" w:rsidRPr="004F2C7B" w:rsidRDefault="00930875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64" w:type="pct"/>
            <w:noWrap/>
            <w:vAlign w:val="center"/>
          </w:tcPr>
          <w:p w14:paraId="590A686B" w14:textId="77777777" w:rsidR="00930875" w:rsidRPr="004F2C7B" w:rsidRDefault="00930875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9" w:type="pct"/>
            <w:noWrap/>
            <w:vAlign w:val="center"/>
          </w:tcPr>
          <w:p w14:paraId="6F4A2DA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  <w:vertAlign w:val="superscript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0.583 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  <w:vertAlign w:val="superscript"/>
              </w:rPr>
              <w:t>b</w:t>
            </w:r>
          </w:p>
        </w:tc>
      </w:tr>
      <w:tr w:rsidR="004F2C7B" w:rsidRPr="004F2C7B" w14:paraId="298277C0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0E1ABE74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Before anesthesia</w:t>
            </w:r>
          </w:p>
        </w:tc>
        <w:tc>
          <w:tcPr>
            <w:tcW w:w="762" w:type="pct"/>
            <w:vAlign w:val="center"/>
          </w:tcPr>
          <w:p w14:paraId="33CEA88D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84±12</w:t>
            </w:r>
          </w:p>
        </w:tc>
        <w:tc>
          <w:tcPr>
            <w:tcW w:w="765" w:type="pct"/>
            <w:noWrap/>
            <w:vAlign w:val="center"/>
          </w:tcPr>
          <w:p w14:paraId="6390185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82±7</w:t>
            </w:r>
          </w:p>
        </w:tc>
        <w:tc>
          <w:tcPr>
            <w:tcW w:w="964" w:type="pct"/>
            <w:noWrap/>
            <w:vAlign w:val="center"/>
          </w:tcPr>
          <w:p w14:paraId="0DB234D9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2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3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7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3BFCEA18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500</w:t>
            </w:r>
          </w:p>
        </w:tc>
      </w:tr>
      <w:tr w:rsidR="004F2C7B" w:rsidRPr="004F2C7B" w14:paraId="085B7451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6EF61991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After anesthesia (immediately after study drug)</w:t>
            </w:r>
          </w:p>
        </w:tc>
        <w:tc>
          <w:tcPr>
            <w:tcW w:w="762" w:type="pct"/>
            <w:vAlign w:val="center"/>
          </w:tcPr>
          <w:p w14:paraId="41B8B8F1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74±10</w:t>
            </w:r>
          </w:p>
        </w:tc>
        <w:tc>
          <w:tcPr>
            <w:tcW w:w="765" w:type="pct"/>
            <w:noWrap/>
            <w:vAlign w:val="center"/>
          </w:tcPr>
          <w:p w14:paraId="34A47A06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73±11</w:t>
            </w:r>
          </w:p>
        </w:tc>
        <w:tc>
          <w:tcPr>
            <w:tcW w:w="964" w:type="pct"/>
            <w:noWrap/>
            <w:vAlign w:val="center"/>
          </w:tcPr>
          <w:p w14:paraId="4BD9CD3A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1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4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6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2FD5441A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728</w:t>
            </w:r>
          </w:p>
        </w:tc>
      </w:tr>
      <w:tr w:rsidR="004F2C7B" w:rsidRPr="004F2C7B" w14:paraId="64DD069C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12F6CC6E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Before intubation</w:t>
            </w:r>
          </w:p>
        </w:tc>
        <w:tc>
          <w:tcPr>
            <w:tcW w:w="762" w:type="pct"/>
            <w:vAlign w:val="center"/>
          </w:tcPr>
          <w:p w14:paraId="7B9C8208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64±10</w:t>
            </w:r>
          </w:p>
        </w:tc>
        <w:tc>
          <w:tcPr>
            <w:tcW w:w="765" w:type="pct"/>
            <w:noWrap/>
            <w:vAlign w:val="center"/>
          </w:tcPr>
          <w:p w14:paraId="1F29A86D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61±11</w:t>
            </w:r>
          </w:p>
        </w:tc>
        <w:tc>
          <w:tcPr>
            <w:tcW w:w="964" w:type="pct"/>
            <w:noWrap/>
            <w:vAlign w:val="center"/>
          </w:tcPr>
          <w:p w14:paraId="0688BA79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3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2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8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2AB6C28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253</w:t>
            </w:r>
          </w:p>
        </w:tc>
      </w:tr>
      <w:tr w:rsidR="004F2C7B" w:rsidRPr="004F2C7B" w14:paraId="7E743FB2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67DBBAE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intubation</w:t>
            </w:r>
          </w:p>
        </w:tc>
        <w:tc>
          <w:tcPr>
            <w:tcW w:w="762" w:type="pct"/>
            <w:vAlign w:val="center"/>
          </w:tcPr>
          <w:p w14:paraId="23031E14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7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7</w:t>
            </w: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±1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4</w:t>
            </w:r>
          </w:p>
        </w:tc>
        <w:tc>
          <w:tcPr>
            <w:tcW w:w="765" w:type="pct"/>
            <w:noWrap/>
            <w:vAlign w:val="center"/>
          </w:tcPr>
          <w:p w14:paraId="0B81227A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75±12</w:t>
            </w:r>
          </w:p>
        </w:tc>
        <w:tc>
          <w:tcPr>
            <w:tcW w:w="964" w:type="pct"/>
            <w:noWrap/>
            <w:vAlign w:val="center"/>
          </w:tcPr>
          <w:p w14:paraId="6AB39C46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1 (-5, 8)</w:t>
            </w:r>
          </w:p>
        </w:tc>
        <w:tc>
          <w:tcPr>
            <w:tcW w:w="529" w:type="pct"/>
            <w:noWrap/>
            <w:vAlign w:val="center"/>
          </w:tcPr>
          <w:p w14:paraId="11668D6F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0.687</w:t>
            </w:r>
          </w:p>
        </w:tc>
      </w:tr>
      <w:tr w:rsidR="004F2C7B" w:rsidRPr="004F2C7B" w14:paraId="56A6AA2F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5420B600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mmediately after CO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  <w:vertAlign w:val="subscript"/>
              </w:rPr>
              <w:t>2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pneumoperitoneum</w:t>
            </w:r>
          </w:p>
        </w:tc>
        <w:tc>
          <w:tcPr>
            <w:tcW w:w="762" w:type="pct"/>
          </w:tcPr>
          <w:p w14:paraId="48B0F59E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77±10</w:t>
            </w:r>
          </w:p>
        </w:tc>
        <w:tc>
          <w:tcPr>
            <w:tcW w:w="765" w:type="pct"/>
            <w:noWrap/>
          </w:tcPr>
          <w:p w14:paraId="2AC8A65C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0±8</w:t>
            </w:r>
          </w:p>
        </w:tc>
        <w:tc>
          <w:tcPr>
            <w:tcW w:w="964" w:type="pct"/>
            <w:noWrap/>
            <w:vAlign w:val="center"/>
          </w:tcPr>
          <w:p w14:paraId="1CF412D1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3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7,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 xml:space="preserve"> 2)</w:t>
            </w:r>
          </w:p>
        </w:tc>
        <w:tc>
          <w:tcPr>
            <w:tcW w:w="529" w:type="pct"/>
            <w:noWrap/>
            <w:vAlign w:val="center"/>
          </w:tcPr>
          <w:p w14:paraId="0D009A5D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sz w:val="24"/>
                <w:szCs w:val="24"/>
              </w:rPr>
              <w:t>0.232</w:t>
            </w:r>
          </w:p>
        </w:tc>
      </w:tr>
      <w:tr w:rsidR="004F2C7B" w:rsidRPr="004F2C7B" w14:paraId="169245E5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212BCE1E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pumping muscle relaxant</w:t>
            </w:r>
          </w:p>
        </w:tc>
        <w:tc>
          <w:tcPr>
            <w:tcW w:w="762" w:type="pct"/>
          </w:tcPr>
          <w:p w14:paraId="27345C36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77±10</w:t>
            </w:r>
          </w:p>
        </w:tc>
        <w:tc>
          <w:tcPr>
            <w:tcW w:w="765" w:type="pct"/>
            <w:noWrap/>
          </w:tcPr>
          <w:p w14:paraId="4AA58EF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0±10</w:t>
            </w:r>
          </w:p>
        </w:tc>
        <w:tc>
          <w:tcPr>
            <w:tcW w:w="964" w:type="pct"/>
            <w:noWrap/>
            <w:vAlign w:val="center"/>
          </w:tcPr>
          <w:p w14:paraId="032D785E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3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8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 xml:space="preserve"> 3)</w:t>
            </w:r>
          </w:p>
        </w:tc>
        <w:tc>
          <w:tcPr>
            <w:tcW w:w="529" w:type="pct"/>
            <w:noWrap/>
            <w:vAlign w:val="center"/>
          </w:tcPr>
          <w:p w14:paraId="6E7B924D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sz w:val="24"/>
                <w:szCs w:val="24"/>
              </w:rPr>
              <w:t>0.316</w:t>
            </w:r>
          </w:p>
        </w:tc>
      </w:tr>
      <w:tr w:rsidR="004F2C7B" w:rsidRPr="004F2C7B" w14:paraId="4A7B4139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1A35C865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study drug infusion stop</w:t>
            </w:r>
          </w:p>
        </w:tc>
        <w:tc>
          <w:tcPr>
            <w:tcW w:w="762" w:type="pct"/>
          </w:tcPr>
          <w:p w14:paraId="5A2290A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71±10</w:t>
            </w:r>
          </w:p>
        </w:tc>
        <w:tc>
          <w:tcPr>
            <w:tcW w:w="765" w:type="pct"/>
            <w:noWrap/>
          </w:tcPr>
          <w:p w14:paraId="05568413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75±10</w:t>
            </w:r>
          </w:p>
        </w:tc>
        <w:tc>
          <w:tcPr>
            <w:tcW w:w="964" w:type="pct"/>
            <w:noWrap/>
            <w:vAlign w:val="center"/>
          </w:tcPr>
          <w:p w14:paraId="2B5AD850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4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9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, 1)</w:t>
            </w:r>
          </w:p>
        </w:tc>
        <w:tc>
          <w:tcPr>
            <w:tcW w:w="529" w:type="pct"/>
            <w:noWrap/>
            <w:vAlign w:val="center"/>
          </w:tcPr>
          <w:p w14:paraId="0F3AA14A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136</w:t>
            </w:r>
          </w:p>
        </w:tc>
      </w:tr>
      <w:tr w:rsidR="004F2C7B" w:rsidRPr="004F2C7B" w14:paraId="24871928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38F8226B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End of surgery</w:t>
            </w:r>
          </w:p>
        </w:tc>
        <w:tc>
          <w:tcPr>
            <w:tcW w:w="762" w:type="pct"/>
          </w:tcPr>
          <w:p w14:paraId="4DA91BE2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75±12</w:t>
            </w:r>
          </w:p>
        </w:tc>
        <w:tc>
          <w:tcPr>
            <w:tcW w:w="765" w:type="pct"/>
            <w:noWrap/>
          </w:tcPr>
          <w:p w14:paraId="4463237D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75±10</w:t>
            </w:r>
          </w:p>
        </w:tc>
        <w:tc>
          <w:tcPr>
            <w:tcW w:w="964" w:type="pct"/>
            <w:noWrap/>
            <w:vAlign w:val="center"/>
          </w:tcPr>
          <w:p w14:paraId="663D062D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0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 xml:space="preserve"> 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(-6, 5)</w:t>
            </w:r>
          </w:p>
        </w:tc>
        <w:tc>
          <w:tcPr>
            <w:tcW w:w="529" w:type="pct"/>
            <w:noWrap/>
            <w:vAlign w:val="center"/>
          </w:tcPr>
          <w:p w14:paraId="159EC29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0.947</w:t>
            </w:r>
          </w:p>
        </w:tc>
      </w:tr>
      <w:tr w:rsidR="004F2C7B" w:rsidRPr="004F2C7B" w14:paraId="6A7317AA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5975673D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ex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tubation</w:t>
            </w:r>
          </w:p>
        </w:tc>
        <w:tc>
          <w:tcPr>
            <w:tcW w:w="762" w:type="pct"/>
          </w:tcPr>
          <w:p w14:paraId="428014C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3±11</w:t>
            </w:r>
          </w:p>
        </w:tc>
        <w:tc>
          <w:tcPr>
            <w:tcW w:w="765" w:type="pct"/>
            <w:noWrap/>
          </w:tcPr>
          <w:p w14:paraId="55A29DD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2±12</w:t>
            </w:r>
          </w:p>
        </w:tc>
        <w:tc>
          <w:tcPr>
            <w:tcW w:w="964" w:type="pct"/>
            <w:noWrap/>
            <w:vAlign w:val="center"/>
          </w:tcPr>
          <w:p w14:paraId="3185CC1D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1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5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7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1AB7F6AE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738</w:t>
            </w:r>
          </w:p>
        </w:tc>
      </w:tr>
      <w:tr w:rsidR="004F2C7B" w:rsidRPr="004F2C7B" w14:paraId="3E3018A0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427F0570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1 h after surgery</w:t>
            </w:r>
          </w:p>
        </w:tc>
        <w:tc>
          <w:tcPr>
            <w:tcW w:w="762" w:type="pct"/>
          </w:tcPr>
          <w:p w14:paraId="5A8D30D2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83±16</w:t>
            </w:r>
          </w:p>
        </w:tc>
        <w:tc>
          <w:tcPr>
            <w:tcW w:w="765" w:type="pct"/>
            <w:noWrap/>
          </w:tcPr>
          <w:p w14:paraId="5D1E2FC5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83±10</w:t>
            </w:r>
          </w:p>
        </w:tc>
        <w:tc>
          <w:tcPr>
            <w:tcW w:w="964" w:type="pct"/>
            <w:noWrap/>
            <w:vAlign w:val="center"/>
          </w:tcPr>
          <w:p w14:paraId="287E8C8E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0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7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7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1CE57047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0.985</w:t>
            </w:r>
          </w:p>
        </w:tc>
      </w:tr>
      <w:tr w:rsidR="004F2C7B" w:rsidRPr="004F2C7B" w14:paraId="4478051F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3D2EE492" w14:textId="77777777" w:rsidR="00930875" w:rsidRPr="004F2C7B" w:rsidRDefault="00BC7D33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Heart rate, bpm</w:t>
            </w:r>
          </w:p>
        </w:tc>
        <w:tc>
          <w:tcPr>
            <w:tcW w:w="762" w:type="pct"/>
          </w:tcPr>
          <w:p w14:paraId="0CDE690D" w14:textId="77777777" w:rsidR="00930875" w:rsidRPr="004F2C7B" w:rsidRDefault="00930875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</w:p>
        </w:tc>
        <w:tc>
          <w:tcPr>
            <w:tcW w:w="765" w:type="pct"/>
            <w:noWrap/>
          </w:tcPr>
          <w:p w14:paraId="1EEFBDB5" w14:textId="77777777" w:rsidR="00930875" w:rsidRPr="004F2C7B" w:rsidRDefault="00930875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</w:p>
        </w:tc>
        <w:tc>
          <w:tcPr>
            <w:tcW w:w="964" w:type="pct"/>
            <w:noWrap/>
            <w:vAlign w:val="center"/>
          </w:tcPr>
          <w:p w14:paraId="5362C631" w14:textId="77777777" w:rsidR="00930875" w:rsidRPr="004F2C7B" w:rsidRDefault="0093087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29" w:type="pct"/>
            <w:noWrap/>
            <w:vAlign w:val="center"/>
          </w:tcPr>
          <w:p w14:paraId="6C8A1437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0.516 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  <w:vertAlign w:val="superscript"/>
              </w:rPr>
              <w:t>b</w:t>
            </w:r>
          </w:p>
        </w:tc>
      </w:tr>
      <w:tr w:rsidR="004F2C7B" w:rsidRPr="004F2C7B" w14:paraId="2C8DE8B7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258F00CF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Before anesthesia</w:t>
            </w:r>
          </w:p>
        </w:tc>
        <w:tc>
          <w:tcPr>
            <w:tcW w:w="762" w:type="pct"/>
          </w:tcPr>
          <w:p w14:paraId="3B083798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1±13</w:t>
            </w:r>
          </w:p>
        </w:tc>
        <w:tc>
          <w:tcPr>
            <w:tcW w:w="765" w:type="pct"/>
            <w:noWrap/>
          </w:tcPr>
          <w:p w14:paraId="249EAD87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2±11</w:t>
            </w:r>
          </w:p>
        </w:tc>
        <w:tc>
          <w:tcPr>
            <w:tcW w:w="964" w:type="pct"/>
            <w:noWrap/>
            <w:vAlign w:val="center"/>
          </w:tcPr>
          <w:p w14:paraId="284B2EF3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-1 (-7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5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3CBDA06C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675</w:t>
            </w:r>
          </w:p>
        </w:tc>
      </w:tr>
      <w:tr w:rsidR="004F2C7B" w:rsidRPr="004F2C7B" w14:paraId="58B36E8A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6C59C75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After anesthesia (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i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study drug)</w:t>
            </w:r>
          </w:p>
        </w:tc>
        <w:tc>
          <w:tcPr>
            <w:tcW w:w="762" w:type="pct"/>
          </w:tcPr>
          <w:p w14:paraId="3C5A4D75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3±15</w:t>
            </w:r>
          </w:p>
        </w:tc>
        <w:tc>
          <w:tcPr>
            <w:tcW w:w="765" w:type="pct"/>
            <w:noWrap/>
          </w:tcPr>
          <w:p w14:paraId="3B5BCE8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3±12</w:t>
            </w:r>
          </w:p>
        </w:tc>
        <w:tc>
          <w:tcPr>
            <w:tcW w:w="964" w:type="pct"/>
            <w:noWrap/>
            <w:vAlign w:val="center"/>
          </w:tcPr>
          <w:p w14:paraId="1E840522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7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, 7)</w:t>
            </w:r>
          </w:p>
        </w:tc>
        <w:tc>
          <w:tcPr>
            <w:tcW w:w="529" w:type="pct"/>
            <w:noWrap/>
            <w:vAlign w:val="center"/>
          </w:tcPr>
          <w:p w14:paraId="21488CEE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9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17</w:t>
            </w:r>
          </w:p>
        </w:tc>
      </w:tr>
      <w:tr w:rsidR="004F2C7B" w:rsidRPr="004F2C7B" w14:paraId="0278C04C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C99DEAA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Before intubation</w:t>
            </w:r>
          </w:p>
        </w:tc>
        <w:tc>
          <w:tcPr>
            <w:tcW w:w="762" w:type="pct"/>
          </w:tcPr>
          <w:p w14:paraId="468C6DC8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5±17</w:t>
            </w:r>
          </w:p>
        </w:tc>
        <w:tc>
          <w:tcPr>
            <w:tcW w:w="765" w:type="pct"/>
            <w:noWrap/>
          </w:tcPr>
          <w:p w14:paraId="79DD9DAD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85±17</w:t>
            </w:r>
          </w:p>
        </w:tc>
        <w:tc>
          <w:tcPr>
            <w:tcW w:w="964" w:type="pct"/>
            <w:noWrap/>
            <w:vAlign w:val="center"/>
          </w:tcPr>
          <w:p w14:paraId="7CB282DC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1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9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8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072A648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852</w:t>
            </w:r>
          </w:p>
        </w:tc>
      </w:tr>
      <w:tr w:rsidR="004F2C7B" w:rsidRPr="004F2C7B" w14:paraId="0DFDF754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DD8012F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surger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begin</w:t>
            </w:r>
          </w:p>
        </w:tc>
        <w:tc>
          <w:tcPr>
            <w:tcW w:w="762" w:type="pct"/>
          </w:tcPr>
          <w:p w14:paraId="5EB0EAEF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86±16</w:t>
            </w:r>
          </w:p>
        </w:tc>
        <w:tc>
          <w:tcPr>
            <w:tcW w:w="765" w:type="pct"/>
            <w:noWrap/>
          </w:tcPr>
          <w:p w14:paraId="790239E6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86±17</w:t>
            </w:r>
          </w:p>
        </w:tc>
        <w:tc>
          <w:tcPr>
            <w:tcW w:w="964" w:type="pct"/>
            <w:noWrap/>
            <w:vAlign w:val="center"/>
          </w:tcPr>
          <w:p w14:paraId="575D1A3A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8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, 8)</w:t>
            </w:r>
          </w:p>
        </w:tc>
        <w:tc>
          <w:tcPr>
            <w:tcW w:w="529" w:type="pct"/>
            <w:noWrap/>
            <w:vAlign w:val="center"/>
          </w:tcPr>
          <w:p w14:paraId="1D04DDBF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988</w:t>
            </w:r>
          </w:p>
        </w:tc>
      </w:tr>
      <w:tr w:rsidR="004F2C7B" w:rsidRPr="004F2C7B" w14:paraId="685C6926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05DD72E9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mmediately after CO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  <w:vertAlign w:val="subscript"/>
              </w:rPr>
              <w:t>2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pneumoperitoneum</w:t>
            </w:r>
          </w:p>
        </w:tc>
        <w:tc>
          <w:tcPr>
            <w:tcW w:w="762" w:type="pct"/>
          </w:tcPr>
          <w:p w14:paraId="27C071CB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75±15</w:t>
            </w:r>
          </w:p>
        </w:tc>
        <w:tc>
          <w:tcPr>
            <w:tcW w:w="765" w:type="pct"/>
            <w:noWrap/>
          </w:tcPr>
          <w:p w14:paraId="23F0F7D2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75±12</w:t>
            </w:r>
          </w:p>
        </w:tc>
        <w:tc>
          <w:tcPr>
            <w:tcW w:w="964" w:type="pct"/>
            <w:noWrap/>
            <w:vAlign w:val="center"/>
          </w:tcPr>
          <w:p w14:paraId="41AAE4E7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1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6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, 7)</w:t>
            </w:r>
          </w:p>
        </w:tc>
        <w:tc>
          <w:tcPr>
            <w:tcW w:w="529" w:type="pct"/>
            <w:noWrap/>
            <w:vAlign w:val="center"/>
          </w:tcPr>
          <w:p w14:paraId="74311C45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806</w:t>
            </w:r>
          </w:p>
        </w:tc>
      </w:tr>
      <w:tr w:rsidR="004F2C7B" w:rsidRPr="004F2C7B" w14:paraId="4BC516DB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2AC62C85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pumping muscle relaxant</w:t>
            </w:r>
          </w:p>
        </w:tc>
        <w:tc>
          <w:tcPr>
            <w:tcW w:w="762" w:type="pct"/>
          </w:tcPr>
          <w:p w14:paraId="0160BCDD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72±11</w:t>
            </w:r>
          </w:p>
        </w:tc>
        <w:tc>
          <w:tcPr>
            <w:tcW w:w="765" w:type="pct"/>
            <w:noWrap/>
          </w:tcPr>
          <w:p w14:paraId="76A1405E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74±12</w:t>
            </w:r>
          </w:p>
        </w:tc>
        <w:tc>
          <w:tcPr>
            <w:tcW w:w="964" w:type="pct"/>
            <w:noWrap/>
            <w:vAlign w:val="center"/>
          </w:tcPr>
          <w:p w14:paraId="3E0186CB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2 (-8, 3)</w:t>
            </w:r>
          </w:p>
        </w:tc>
        <w:tc>
          <w:tcPr>
            <w:tcW w:w="529" w:type="pct"/>
            <w:noWrap/>
            <w:vAlign w:val="center"/>
          </w:tcPr>
          <w:p w14:paraId="32A06BF6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sz w:val="24"/>
                <w:szCs w:val="24"/>
              </w:rPr>
              <w:t>0.423</w:t>
            </w:r>
          </w:p>
        </w:tc>
      </w:tr>
      <w:tr w:rsidR="004F2C7B" w:rsidRPr="004F2C7B" w14:paraId="35902DD8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D143CAF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bookmarkStart w:id="0" w:name="_Hlk151151251"/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study drug infusion stop</w:t>
            </w:r>
            <w:bookmarkEnd w:id="0"/>
          </w:p>
        </w:tc>
        <w:tc>
          <w:tcPr>
            <w:tcW w:w="762" w:type="pct"/>
          </w:tcPr>
          <w:p w14:paraId="744AC58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64</w:t>
            </w:r>
            <w:r w:rsidRPr="004F2C7B">
              <w:rPr>
                <w:rFonts w:ascii="Times New Roman" w:hAnsi="Times New Roman"/>
                <w:sz w:val="24"/>
                <w:szCs w:val="24"/>
              </w:rPr>
              <w:t>±</w:t>
            </w:r>
            <w:r w:rsidRPr="004F2C7B">
              <w:rPr>
                <w:rFonts w:ascii="Times New Roman" w:hAnsi="Times New Roman" w:hint="eastAsia"/>
                <w:sz w:val="24"/>
                <w:szCs w:val="24"/>
              </w:rPr>
              <w:t>9</w:t>
            </w:r>
          </w:p>
        </w:tc>
        <w:tc>
          <w:tcPr>
            <w:tcW w:w="765" w:type="pct"/>
            <w:noWrap/>
          </w:tcPr>
          <w:p w14:paraId="7D4214C6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63</w:t>
            </w:r>
            <w:r w:rsidRPr="004F2C7B">
              <w:rPr>
                <w:rFonts w:ascii="Times New Roman" w:hAnsi="Times New Roman"/>
                <w:sz w:val="24"/>
                <w:szCs w:val="24"/>
              </w:rPr>
              <w:t>±</w:t>
            </w:r>
            <w:r w:rsidRPr="004F2C7B">
              <w:rPr>
                <w:rFonts w:ascii="Times New Roman" w:hAnsi="Times New Roman" w:hint="eastAsia"/>
                <w:sz w:val="24"/>
                <w:szCs w:val="24"/>
              </w:rPr>
              <w:t>7</w:t>
            </w:r>
          </w:p>
        </w:tc>
        <w:tc>
          <w:tcPr>
            <w:tcW w:w="964" w:type="pct"/>
            <w:noWrap/>
            <w:vAlign w:val="center"/>
          </w:tcPr>
          <w:p w14:paraId="25D8F4C8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1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4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5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6143F736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0.827</w:t>
            </w:r>
          </w:p>
        </w:tc>
      </w:tr>
      <w:tr w:rsidR="004F2C7B" w:rsidRPr="004F2C7B" w14:paraId="5B3EB7E4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4EF2E22C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End of surgery</w:t>
            </w:r>
          </w:p>
        </w:tc>
        <w:tc>
          <w:tcPr>
            <w:tcW w:w="762" w:type="pct"/>
          </w:tcPr>
          <w:p w14:paraId="7CE712AB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66</w:t>
            </w:r>
            <w:r w:rsidRPr="004F2C7B">
              <w:rPr>
                <w:rFonts w:ascii="Times New Roman" w:hAnsi="Times New Roman"/>
                <w:sz w:val="24"/>
                <w:szCs w:val="24"/>
              </w:rPr>
              <w:t>±</w:t>
            </w:r>
            <w:r w:rsidRPr="004F2C7B">
              <w:rPr>
                <w:rFonts w:ascii="Times New Roman" w:hAnsi="Times New Roman" w:hint="eastAsia"/>
                <w:sz w:val="24"/>
                <w:szCs w:val="24"/>
              </w:rPr>
              <w:t>12</w:t>
            </w:r>
          </w:p>
        </w:tc>
        <w:tc>
          <w:tcPr>
            <w:tcW w:w="765" w:type="pct"/>
            <w:noWrap/>
          </w:tcPr>
          <w:p w14:paraId="42D32D7D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>64</w:t>
            </w:r>
            <w:r w:rsidRPr="004F2C7B">
              <w:rPr>
                <w:rFonts w:ascii="Times New Roman" w:hAnsi="Times New Roman"/>
                <w:sz w:val="24"/>
                <w:szCs w:val="24"/>
              </w:rPr>
              <w:t>±</w:t>
            </w:r>
            <w:r w:rsidRPr="004F2C7B">
              <w:rPr>
                <w:rFonts w:ascii="Times New Roman" w:hAnsi="Times New Roman" w:hint="eastAsia"/>
                <w:sz w:val="24"/>
                <w:szCs w:val="24"/>
              </w:rPr>
              <w:t>11</w:t>
            </w:r>
          </w:p>
        </w:tc>
        <w:tc>
          <w:tcPr>
            <w:tcW w:w="964" w:type="pct"/>
            <w:noWrap/>
            <w:vAlign w:val="center"/>
          </w:tcPr>
          <w:p w14:paraId="6694A1D3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3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3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8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1AE1EB24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0.330</w:t>
            </w:r>
          </w:p>
        </w:tc>
      </w:tr>
      <w:tr w:rsidR="004F2C7B" w:rsidRPr="004F2C7B" w14:paraId="7EB372B2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30A401D5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ex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tubation</w:t>
            </w:r>
          </w:p>
        </w:tc>
        <w:tc>
          <w:tcPr>
            <w:tcW w:w="762" w:type="pct"/>
          </w:tcPr>
          <w:p w14:paraId="260D17A2" w14:textId="77777777" w:rsidR="00930875" w:rsidRPr="004F2C7B" w:rsidRDefault="00BC7D33">
            <w:pPr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77±13</w:t>
            </w:r>
          </w:p>
        </w:tc>
        <w:tc>
          <w:tcPr>
            <w:tcW w:w="765" w:type="pct"/>
            <w:noWrap/>
          </w:tcPr>
          <w:p w14:paraId="1870CEAA" w14:textId="77777777" w:rsidR="00930875" w:rsidRPr="004F2C7B" w:rsidRDefault="00BC7D33">
            <w:pPr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hAnsi="Times New Roman"/>
                <w:sz w:val="24"/>
                <w:szCs w:val="24"/>
              </w:rPr>
              <w:t>77±13</w:t>
            </w:r>
          </w:p>
        </w:tc>
        <w:tc>
          <w:tcPr>
            <w:tcW w:w="964" w:type="pct"/>
            <w:noWrap/>
            <w:vAlign w:val="center"/>
          </w:tcPr>
          <w:p w14:paraId="0CBB7C1E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1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 (-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7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>6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529" w:type="pct"/>
            <w:noWrap/>
            <w:vAlign w:val="center"/>
          </w:tcPr>
          <w:p w14:paraId="341C8640" w14:textId="77777777" w:rsidR="00930875" w:rsidRPr="004F2C7B" w:rsidRDefault="00BC7D33">
            <w:pPr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863</w:t>
            </w:r>
          </w:p>
        </w:tc>
      </w:tr>
      <w:tr w:rsidR="004F2C7B" w:rsidRPr="004F2C7B" w14:paraId="3D695B9C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5F2FFF92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1 h after surgery</w:t>
            </w:r>
          </w:p>
        </w:tc>
        <w:tc>
          <w:tcPr>
            <w:tcW w:w="762" w:type="pct"/>
          </w:tcPr>
          <w:p w14:paraId="4A3B4A45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76±9</w:t>
            </w:r>
          </w:p>
        </w:tc>
        <w:tc>
          <w:tcPr>
            <w:tcW w:w="765" w:type="pct"/>
            <w:noWrap/>
          </w:tcPr>
          <w:p w14:paraId="3E0F80D5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74±8</w:t>
            </w:r>
          </w:p>
        </w:tc>
        <w:tc>
          <w:tcPr>
            <w:tcW w:w="964" w:type="pct"/>
            <w:noWrap/>
            <w:vAlign w:val="center"/>
          </w:tcPr>
          <w:p w14:paraId="5C3F792E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 xml:space="preserve">2 </w:t>
            </w: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(-2, 6)</w:t>
            </w:r>
          </w:p>
        </w:tc>
        <w:tc>
          <w:tcPr>
            <w:tcW w:w="529" w:type="pct"/>
            <w:noWrap/>
            <w:vAlign w:val="center"/>
          </w:tcPr>
          <w:p w14:paraId="0FDF3AB4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.372</w:t>
            </w:r>
          </w:p>
        </w:tc>
      </w:tr>
      <w:tr w:rsidR="004F2C7B" w:rsidRPr="004F2C7B" w14:paraId="667E3CC0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42EBF1D2" w14:textId="77777777" w:rsidR="00930875" w:rsidRPr="004F2C7B" w:rsidRDefault="00BC7D33">
            <w:pPr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Pulse oxygen saturation, %</w:t>
            </w:r>
          </w:p>
        </w:tc>
        <w:tc>
          <w:tcPr>
            <w:tcW w:w="762" w:type="pct"/>
            <w:vAlign w:val="center"/>
          </w:tcPr>
          <w:p w14:paraId="33A00659" w14:textId="77777777" w:rsidR="00930875" w:rsidRPr="004F2C7B" w:rsidRDefault="0093087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65" w:type="pct"/>
            <w:noWrap/>
            <w:vAlign w:val="center"/>
          </w:tcPr>
          <w:p w14:paraId="1D594794" w14:textId="77777777" w:rsidR="00930875" w:rsidRPr="004F2C7B" w:rsidRDefault="0093087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64" w:type="pct"/>
            <w:noWrap/>
            <w:vAlign w:val="center"/>
          </w:tcPr>
          <w:p w14:paraId="0A350B46" w14:textId="77777777" w:rsidR="00930875" w:rsidRPr="004F2C7B" w:rsidRDefault="0093087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29" w:type="pct"/>
            <w:noWrap/>
            <w:vAlign w:val="center"/>
          </w:tcPr>
          <w:p w14:paraId="1C4C5A62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 w:hint="eastAsia"/>
                <w:bCs/>
                <w:sz w:val="24"/>
                <w:szCs w:val="24"/>
              </w:rPr>
              <w:t xml:space="preserve">0.050 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  <w:vertAlign w:val="superscript"/>
              </w:rPr>
              <w:t>b</w:t>
            </w:r>
          </w:p>
        </w:tc>
      </w:tr>
      <w:tr w:rsidR="004F2C7B" w:rsidRPr="004F2C7B" w14:paraId="23F0F3D1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7548C9B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lastRenderedPageBreak/>
              <w:t>Before anesthesia</w:t>
            </w:r>
          </w:p>
        </w:tc>
        <w:tc>
          <w:tcPr>
            <w:tcW w:w="762" w:type="pct"/>
            <w:vAlign w:val="center"/>
          </w:tcPr>
          <w:p w14:paraId="4E23DF9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99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64EE9794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  <w:vAlign w:val="center"/>
          </w:tcPr>
          <w:p w14:paraId="6E14743D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5DCECAE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581</w:t>
            </w:r>
          </w:p>
        </w:tc>
      </w:tr>
      <w:tr w:rsidR="004F2C7B" w:rsidRPr="004F2C7B" w14:paraId="5C4CF8FE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1A2E6DF0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After anesthesia (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i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study drug)</w:t>
            </w:r>
          </w:p>
        </w:tc>
        <w:tc>
          <w:tcPr>
            <w:tcW w:w="762" w:type="pct"/>
            <w:vAlign w:val="center"/>
          </w:tcPr>
          <w:p w14:paraId="57C259B0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2ED9C9CB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  <w:vAlign w:val="center"/>
          </w:tcPr>
          <w:p w14:paraId="6634DA0B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64CE5ABE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154</w:t>
            </w:r>
          </w:p>
        </w:tc>
      </w:tr>
      <w:tr w:rsidR="004F2C7B" w:rsidRPr="004F2C7B" w14:paraId="1363C62E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3D201B7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Before intubation</w:t>
            </w:r>
          </w:p>
        </w:tc>
        <w:tc>
          <w:tcPr>
            <w:tcW w:w="762" w:type="pct"/>
            <w:vAlign w:val="center"/>
          </w:tcPr>
          <w:p w14:paraId="63FDA63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69A9D08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  <w:vAlign w:val="center"/>
          </w:tcPr>
          <w:p w14:paraId="56AABFBB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35CD7BE7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317</w:t>
            </w:r>
          </w:p>
        </w:tc>
      </w:tr>
      <w:tr w:rsidR="004F2C7B" w:rsidRPr="004F2C7B" w14:paraId="0E81F50F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0D15EE19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surger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begin</w:t>
            </w:r>
          </w:p>
        </w:tc>
        <w:tc>
          <w:tcPr>
            <w:tcW w:w="762" w:type="pct"/>
            <w:vAlign w:val="center"/>
          </w:tcPr>
          <w:p w14:paraId="5585A1F6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70FB9463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</w:tcPr>
          <w:p w14:paraId="282175E6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7F2EF67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317</w:t>
            </w:r>
          </w:p>
        </w:tc>
      </w:tr>
      <w:tr w:rsidR="004F2C7B" w:rsidRPr="004F2C7B" w14:paraId="21B6095A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47342D53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mmediately after CO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  <w:vertAlign w:val="subscript"/>
              </w:rPr>
              <w:t>2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pneumoperitoneum</w:t>
            </w:r>
          </w:p>
        </w:tc>
        <w:tc>
          <w:tcPr>
            <w:tcW w:w="762" w:type="pct"/>
            <w:vAlign w:val="center"/>
          </w:tcPr>
          <w:p w14:paraId="75045A27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62278283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</w:tcPr>
          <w:p w14:paraId="38103CB2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0993E7FB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317</w:t>
            </w:r>
          </w:p>
        </w:tc>
      </w:tr>
      <w:tr w:rsidR="004F2C7B" w:rsidRPr="004F2C7B" w14:paraId="5DD5788B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77B4AA95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pumping muscle relaxant</w:t>
            </w:r>
          </w:p>
        </w:tc>
        <w:tc>
          <w:tcPr>
            <w:tcW w:w="762" w:type="pct"/>
            <w:vAlign w:val="center"/>
          </w:tcPr>
          <w:p w14:paraId="042BDB33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17BCF642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</w:tcPr>
          <w:p w14:paraId="7079186A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54312D77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166</w:t>
            </w:r>
          </w:p>
        </w:tc>
      </w:tr>
      <w:tr w:rsidR="004F2C7B" w:rsidRPr="004F2C7B" w14:paraId="77A3F0D2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6A2BD14A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study drug infusion stop</w:t>
            </w:r>
          </w:p>
        </w:tc>
        <w:tc>
          <w:tcPr>
            <w:tcW w:w="762" w:type="pct"/>
            <w:vAlign w:val="center"/>
          </w:tcPr>
          <w:p w14:paraId="601DC4D7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42E8D524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</w:tcPr>
          <w:p w14:paraId="25CD0531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0B8F4F7C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154</w:t>
            </w:r>
          </w:p>
        </w:tc>
      </w:tr>
      <w:tr w:rsidR="004F2C7B" w:rsidRPr="004F2C7B" w14:paraId="017A7F1A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3CEB91D6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End of surgery</w:t>
            </w:r>
          </w:p>
        </w:tc>
        <w:tc>
          <w:tcPr>
            <w:tcW w:w="762" w:type="pct"/>
            <w:vAlign w:val="center"/>
          </w:tcPr>
          <w:p w14:paraId="50716C88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5F2ADAAC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</w:tcPr>
          <w:p w14:paraId="749D16D6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233C509B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983</w:t>
            </w:r>
          </w:p>
        </w:tc>
      </w:tr>
      <w:tr w:rsidR="004F2C7B" w:rsidRPr="004F2C7B" w14:paraId="74E30969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15B1D21D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I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mmediately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 xml:space="preserve"> after </w:t>
            </w:r>
            <w:r w:rsidRPr="004F2C7B">
              <w:rPr>
                <w:rFonts w:ascii="Times New Roman" w:eastAsia="SimSun" w:hAnsi="Times New Roman" w:hint="eastAsia"/>
                <w:bCs/>
                <w:sz w:val="24"/>
                <w:szCs w:val="24"/>
              </w:rPr>
              <w:t>ex</w:t>
            </w: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tubation</w:t>
            </w:r>
          </w:p>
        </w:tc>
        <w:tc>
          <w:tcPr>
            <w:tcW w:w="762" w:type="pct"/>
            <w:vAlign w:val="center"/>
          </w:tcPr>
          <w:p w14:paraId="27E3BF89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6E5F7652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</w:tcPr>
          <w:p w14:paraId="1901880D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552D1968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085</w:t>
            </w:r>
          </w:p>
        </w:tc>
      </w:tr>
      <w:tr w:rsidR="004F2C7B" w:rsidRPr="004F2C7B" w14:paraId="539938D7" w14:textId="77777777">
        <w:trPr>
          <w:trHeight w:val="340"/>
        </w:trPr>
        <w:tc>
          <w:tcPr>
            <w:tcW w:w="1980" w:type="pct"/>
            <w:noWrap/>
            <w:vAlign w:val="center"/>
          </w:tcPr>
          <w:p w14:paraId="12512BD9" w14:textId="77777777" w:rsidR="00930875" w:rsidRPr="004F2C7B" w:rsidRDefault="00BC7D33">
            <w:pPr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bCs/>
                <w:sz w:val="24"/>
                <w:szCs w:val="24"/>
              </w:rPr>
              <w:t>1 h after surgery</w:t>
            </w:r>
          </w:p>
        </w:tc>
        <w:tc>
          <w:tcPr>
            <w:tcW w:w="762" w:type="pct"/>
            <w:vAlign w:val="center"/>
          </w:tcPr>
          <w:p w14:paraId="4A64F6B1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99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765" w:type="pct"/>
            <w:noWrap/>
            <w:vAlign w:val="center"/>
          </w:tcPr>
          <w:p w14:paraId="100EF29B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100 (100,</w:t>
            </w:r>
            <w:r w:rsidRPr="004F2C7B">
              <w:rPr>
                <w:rFonts w:ascii="Times New Roman" w:eastAsia="SimSun" w:hAnsi="Times New Roman" w:hint="eastAsia"/>
                <w:kern w:val="0"/>
                <w:sz w:val="24"/>
                <w:szCs w:val="24"/>
              </w:rPr>
              <w:t xml:space="preserve"> 100)</w:t>
            </w:r>
          </w:p>
        </w:tc>
        <w:tc>
          <w:tcPr>
            <w:tcW w:w="964" w:type="pct"/>
            <w:noWrap/>
          </w:tcPr>
          <w:p w14:paraId="5600E89B" w14:textId="77777777" w:rsidR="00930875" w:rsidRPr="004F2C7B" w:rsidRDefault="00BC7D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4F2C7B">
              <w:rPr>
                <w:rFonts w:ascii="Times New Roman" w:hAnsi="Times New Roman"/>
                <w:bCs/>
                <w:sz w:val="24"/>
                <w:szCs w:val="24"/>
              </w:rPr>
              <w:t>0 (0, 0)</w:t>
            </w:r>
          </w:p>
        </w:tc>
        <w:tc>
          <w:tcPr>
            <w:tcW w:w="529" w:type="pct"/>
            <w:noWrap/>
            <w:vAlign w:val="center"/>
          </w:tcPr>
          <w:p w14:paraId="285E685F" w14:textId="77777777" w:rsidR="00930875" w:rsidRPr="004F2C7B" w:rsidRDefault="00BC7D33">
            <w:pPr>
              <w:autoSpaceDE w:val="0"/>
              <w:autoSpaceDN w:val="0"/>
              <w:adjustRightInd w:val="0"/>
              <w:outlineLvl w:val="0"/>
              <w:rPr>
                <w:rFonts w:ascii="Times New Roman" w:eastAsia="SimSun" w:hAnsi="Times New Roman"/>
                <w:kern w:val="0"/>
                <w:sz w:val="24"/>
                <w:szCs w:val="24"/>
              </w:rPr>
            </w:pPr>
            <w:r w:rsidRPr="004F2C7B">
              <w:rPr>
                <w:rFonts w:ascii="Times New Roman" w:eastAsia="SimSun" w:hAnsi="Times New Roman"/>
                <w:kern w:val="0"/>
                <w:sz w:val="24"/>
                <w:szCs w:val="24"/>
              </w:rPr>
              <w:t>0.084</w:t>
            </w:r>
          </w:p>
        </w:tc>
      </w:tr>
    </w:tbl>
    <w:p w14:paraId="7F234A02" w14:textId="77777777" w:rsidR="00930875" w:rsidRPr="004F2C7B" w:rsidRDefault="00BC7D33">
      <w:pPr>
        <w:widowControl/>
        <w:jc w:val="left"/>
        <w:rPr>
          <w:rFonts w:ascii="Times New Roman" w:hAnsi="Times New Roman"/>
          <w:sz w:val="24"/>
          <w:szCs w:val="24"/>
        </w:rPr>
      </w:pPr>
      <w:r w:rsidRPr="004F2C7B">
        <w:rPr>
          <w:rFonts w:ascii="Times New Roman" w:hAnsi="Times New Roman"/>
          <w:sz w:val="24"/>
          <w:szCs w:val="24"/>
        </w:rPr>
        <w:t xml:space="preserve">Data are mean ± SD or median (interquartile range). </w:t>
      </w:r>
      <w:r w:rsidRPr="004F2C7B">
        <w:rPr>
          <w:rFonts w:ascii="Times New Roman" w:hAnsi="Times New Roman" w:hint="eastAsia"/>
          <w:i/>
          <w:iCs/>
          <w:sz w:val="24"/>
          <w:szCs w:val="24"/>
        </w:rPr>
        <w:t>P</w:t>
      </w:r>
      <w:r w:rsidRPr="004F2C7B">
        <w:rPr>
          <w:rFonts w:ascii="Times New Roman" w:hAnsi="Times New Roman" w:hint="eastAsia"/>
          <w:sz w:val="24"/>
          <w:szCs w:val="24"/>
        </w:rPr>
        <w:t xml:space="preserve"> values in bold indicate &lt;0.05/10=0.005 after Bonferroni correction.</w:t>
      </w:r>
    </w:p>
    <w:p w14:paraId="71A9BA9A" w14:textId="6F00FA53" w:rsidR="00930875" w:rsidRPr="004F2C7B" w:rsidRDefault="00BC7D33" w:rsidP="00863235">
      <w:pPr>
        <w:rPr>
          <w:rFonts w:ascii="Times New Roman" w:hAnsi="Times New Roman"/>
          <w:sz w:val="24"/>
          <w:szCs w:val="24"/>
        </w:rPr>
      </w:pPr>
      <w:r w:rsidRPr="004F2C7B">
        <w:rPr>
          <w:rFonts w:ascii="Times New Roman" w:hAnsi="Times New Roman"/>
          <w:sz w:val="24"/>
          <w:szCs w:val="24"/>
          <w:vertAlign w:val="superscript"/>
        </w:rPr>
        <w:t>a</w:t>
      </w:r>
      <w:r w:rsidRPr="004F2C7B">
        <w:rPr>
          <w:rFonts w:ascii="Times New Roman" w:hAnsi="Times New Roman"/>
          <w:sz w:val="24"/>
          <w:szCs w:val="24"/>
        </w:rPr>
        <w:t xml:space="preserve"> </w:t>
      </w:r>
      <w:r w:rsidRPr="004F2C7B">
        <w:rPr>
          <w:rFonts w:ascii="Times New Roman" w:hAnsi="Times New Roman" w:hint="eastAsia"/>
          <w:sz w:val="24"/>
          <w:szCs w:val="24"/>
        </w:rPr>
        <w:t xml:space="preserve">MD </w:t>
      </w:r>
      <w:r w:rsidR="00863235" w:rsidRPr="004F2C7B">
        <w:rPr>
          <w:rFonts w:ascii="Times New Roman" w:eastAsia="SimSun" w:hAnsi="Times New Roman"/>
          <w:sz w:val="24"/>
          <w:szCs w:val="24"/>
        </w:rPr>
        <w:t>denotes mean difference for normally distributed variables and median difference for non-normally distributed variables</w:t>
      </w:r>
      <w:r w:rsidR="00863235" w:rsidRPr="004F2C7B">
        <w:rPr>
          <w:rFonts w:ascii="Times New Roman" w:eastAsia="SimSun" w:hAnsi="Times New Roman" w:hint="eastAsia"/>
          <w:sz w:val="24"/>
          <w:szCs w:val="24"/>
        </w:rPr>
        <w:t>.</w:t>
      </w:r>
    </w:p>
    <w:p w14:paraId="0D42273C" w14:textId="77777777" w:rsidR="00930875" w:rsidRPr="004F2C7B" w:rsidRDefault="00BC7D33">
      <w:pPr>
        <w:rPr>
          <w:rFonts w:ascii="Times New Roman" w:eastAsia="SimSun" w:hAnsi="Times New Roman"/>
          <w:sz w:val="24"/>
          <w:szCs w:val="24"/>
        </w:rPr>
      </w:pPr>
      <w:r w:rsidRPr="004F2C7B">
        <w:rPr>
          <w:rFonts w:ascii="Times New Roman" w:eastAsia="SimSun" w:hAnsi="Times New Roman" w:hint="eastAsia"/>
          <w:kern w:val="0"/>
          <w:sz w:val="24"/>
          <w:szCs w:val="24"/>
          <w:vertAlign w:val="superscript"/>
        </w:rPr>
        <w:t xml:space="preserve">b </w:t>
      </w:r>
      <w:r w:rsidRPr="004F2C7B">
        <w:rPr>
          <w:rFonts w:ascii="Times New Roman" w:eastAsia="SimSun" w:hAnsi="Times New Roman" w:hint="eastAsia"/>
          <w:kern w:val="0"/>
          <w:sz w:val="24"/>
          <w:szCs w:val="24"/>
        </w:rPr>
        <w:t xml:space="preserve">Calculated by the generalized estimating equations for the interactive term 'group </w:t>
      </w:r>
      <w:r w:rsidRPr="004F2C7B">
        <w:rPr>
          <w:rFonts w:ascii="Times New Roman" w:hAnsi="Times New Roman"/>
          <w:bCs/>
          <w:kern w:val="0"/>
          <w:sz w:val="24"/>
          <w:szCs w:val="24"/>
          <w:lang w:bidi="ar"/>
        </w:rPr>
        <w:t>×</w:t>
      </w:r>
      <w:r w:rsidRPr="004F2C7B">
        <w:rPr>
          <w:rFonts w:ascii="Times New Roman" w:eastAsia="SimSun" w:hAnsi="Times New Roman" w:hint="eastAsia"/>
          <w:kern w:val="0"/>
          <w:sz w:val="24"/>
          <w:szCs w:val="24"/>
        </w:rPr>
        <w:t xml:space="preserve"> time'.</w:t>
      </w:r>
    </w:p>
    <w:sectPr w:rsidR="00930875" w:rsidRPr="004F2C7B">
      <w:headerReference w:type="default" r:id="rId7"/>
      <w:footerReference w:type="even" r:id="rId8"/>
      <w:footerReference w:type="default" r:id="rId9"/>
      <w:footerReference w:type="first" r:id="rId10"/>
      <w:pgSz w:w="16838" w:h="11906" w:orient="landscape"/>
      <w:pgMar w:top="1440" w:right="1440" w:bottom="1440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2FE93" w14:textId="77777777" w:rsidR="00D57144" w:rsidRDefault="00D57144">
      <w:r>
        <w:separator/>
      </w:r>
    </w:p>
  </w:endnote>
  <w:endnote w:type="continuationSeparator" w:id="0">
    <w:p w14:paraId="0A164A31" w14:textId="77777777" w:rsidR="00D57144" w:rsidRDefault="00D571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0DC5E" w14:textId="07849322" w:rsidR="004F2C7B" w:rsidRDefault="004F2C7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40D2379" wp14:editId="630E199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50919706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C4A02C" w14:textId="1441A323" w:rsidR="004F2C7B" w:rsidRPr="004F2C7B" w:rsidRDefault="004F2C7B" w:rsidP="004F2C7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F2C7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0D23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6AC4A02C" w14:textId="1441A323" w:rsidR="004F2C7B" w:rsidRPr="004F2C7B" w:rsidRDefault="004F2C7B" w:rsidP="004F2C7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F2C7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09FB6" w14:textId="27C64750" w:rsidR="00930875" w:rsidRDefault="004F2C7B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CAAA2B9" wp14:editId="36B45D3F">
              <wp:simplePos x="914400" y="66230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610780500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AE2F36" w14:textId="1E56183D" w:rsidR="004F2C7B" w:rsidRPr="004F2C7B" w:rsidRDefault="004F2C7B" w:rsidP="004F2C7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F2C7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AAA2B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7DAE2F36" w14:textId="1E56183D" w:rsidR="004F2C7B" w:rsidRPr="004F2C7B" w:rsidRDefault="004F2C7B" w:rsidP="004F2C7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F2C7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id w:val="1661188490"/>
      <w:showingPlcHdr/>
    </w:sdtPr>
    <w:sdtContent>
      <w:p w14:paraId="1CF09FB6" w14:textId="27C64750" w:rsidR="00930875" w:rsidRDefault="00BC7D33">
        <w:pPr>
          <w:pStyle w:val="Footer"/>
          <w:jc w:val="right"/>
        </w:pPr>
        <w:r>
          <w:t xml:space="preserve">     </w:t>
        </w:r>
      </w:p>
    </w:sdtContent>
  </w:sdt>
  <w:p w14:paraId="29A65D7E" w14:textId="77777777" w:rsidR="00930875" w:rsidRDefault="009308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82FC9" w14:textId="7E913980" w:rsidR="004F2C7B" w:rsidRDefault="004F2C7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457E1C2" wp14:editId="7CD3510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627337156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AB92BB" w14:textId="30291156" w:rsidR="004F2C7B" w:rsidRPr="004F2C7B" w:rsidRDefault="004F2C7B" w:rsidP="004F2C7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F2C7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57E1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6BAB92BB" w14:textId="30291156" w:rsidR="004F2C7B" w:rsidRPr="004F2C7B" w:rsidRDefault="004F2C7B" w:rsidP="004F2C7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F2C7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47EBC" w14:textId="77777777" w:rsidR="00D57144" w:rsidRDefault="00D57144">
      <w:r>
        <w:separator/>
      </w:r>
    </w:p>
  </w:footnote>
  <w:footnote w:type="continuationSeparator" w:id="0">
    <w:p w14:paraId="3714327C" w14:textId="77777777" w:rsidR="00D57144" w:rsidRDefault="00D571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5233019"/>
    </w:sdtPr>
    <w:sdtContent>
      <w:p w14:paraId="1B7FAE1F" w14:textId="77777777" w:rsidR="00930875" w:rsidRDefault="00BC7D33">
        <w:pPr>
          <w:pStyle w:val="Header"/>
          <w:pBdr>
            <w:bottom w:val="none" w:sz="0" w:space="0" w:color="auto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C8A8833" w14:textId="77777777" w:rsidR="00930875" w:rsidRDefault="00930875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LU0MDYysjSwtDBT0lEKTi0uzszPAymwqAUA99Cs5ywAAAA="/>
    <w:docVar w:name="commondata" w:val="eyJoZGlkIjoiYzY5MmJkZmJjYmIxMjViYWFjM2NiZjQ0NWMxZmQwN2YifQ=="/>
    <w:docVar w:name="KSO_WPS_MARK_KEY" w:val="4b803dc0-2a33-4eb9-9810-d33e2ab5b041"/>
    <w:docVar w:name="KY_MEDREF_DOCUID" w:val="{0BDD7FA6-0E3E-49CE-AD58-3E1940BB73D5}"/>
    <w:docVar w:name="KY_MEDREF_VERSION" w:val="3"/>
  </w:docVars>
  <w:rsids>
    <w:rsidRoot w:val="005C1817"/>
    <w:rsid w:val="00002B2E"/>
    <w:rsid w:val="00002D93"/>
    <w:rsid w:val="00003C84"/>
    <w:rsid w:val="0001143A"/>
    <w:rsid w:val="00014600"/>
    <w:rsid w:val="000219EB"/>
    <w:rsid w:val="0002297A"/>
    <w:rsid w:val="00040C0C"/>
    <w:rsid w:val="0004231B"/>
    <w:rsid w:val="000433A6"/>
    <w:rsid w:val="000665A5"/>
    <w:rsid w:val="00066A15"/>
    <w:rsid w:val="00077F10"/>
    <w:rsid w:val="00080F99"/>
    <w:rsid w:val="0008186C"/>
    <w:rsid w:val="000A4B21"/>
    <w:rsid w:val="000B02AA"/>
    <w:rsid w:val="000B0512"/>
    <w:rsid w:val="000C7FF8"/>
    <w:rsid w:val="000D0817"/>
    <w:rsid w:val="000D22B0"/>
    <w:rsid w:val="000E16EC"/>
    <w:rsid w:val="000E4A86"/>
    <w:rsid w:val="000E7881"/>
    <w:rsid w:val="000F490D"/>
    <w:rsid w:val="0010353E"/>
    <w:rsid w:val="00111F52"/>
    <w:rsid w:val="00115CE7"/>
    <w:rsid w:val="001204B7"/>
    <w:rsid w:val="00131F61"/>
    <w:rsid w:val="00133864"/>
    <w:rsid w:val="00133AB9"/>
    <w:rsid w:val="0013588A"/>
    <w:rsid w:val="00141876"/>
    <w:rsid w:val="00143BDE"/>
    <w:rsid w:val="00143E9B"/>
    <w:rsid w:val="001459FC"/>
    <w:rsid w:val="00152505"/>
    <w:rsid w:val="00171918"/>
    <w:rsid w:val="00181711"/>
    <w:rsid w:val="00193C75"/>
    <w:rsid w:val="00195869"/>
    <w:rsid w:val="001A1765"/>
    <w:rsid w:val="001A2286"/>
    <w:rsid w:val="001A4113"/>
    <w:rsid w:val="001B259B"/>
    <w:rsid w:val="001B50AB"/>
    <w:rsid w:val="001B68F9"/>
    <w:rsid w:val="001E2022"/>
    <w:rsid w:val="001E2564"/>
    <w:rsid w:val="001E67D9"/>
    <w:rsid w:val="001F3B44"/>
    <w:rsid w:val="001F6FB9"/>
    <w:rsid w:val="002023D7"/>
    <w:rsid w:val="00211268"/>
    <w:rsid w:val="002169DD"/>
    <w:rsid w:val="00220AF3"/>
    <w:rsid w:val="002244BA"/>
    <w:rsid w:val="00226878"/>
    <w:rsid w:val="002335E0"/>
    <w:rsid w:val="00246BF7"/>
    <w:rsid w:val="002551C0"/>
    <w:rsid w:val="0026060E"/>
    <w:rsid w:val="00261F37"/>
    <w:rsid w:val="00267E1A"/>
    <w:rsid w:val="002704AC"/>
    <w:rsid w:val="002769FE"/>
    <w:rsid w:val="00286ED7"/>
    <w:rsid w:val="002A010E"/>
    <w:rsid w:val="002B23F6"/>
    <w:rsid w:val="002B4771"/>
    <w:rsid w:val="002B6C71"/>
    <w:rsid w:val="002C0C4B"/>
    <w:rsid w:val="002C1C6D"/>
    <w:rsid w:val="002C6C10"/>
    <w:rsid w:val="002D5131"/>
    <w:rsid w:val="002D774E"/>
    <w:rsid w:val="002F4AD0"/>
    <w:rsid w:val="00307066"/>
    <w:rsid w:val="00307C6E"/>
    <w:rsid w:val="00322C19"/>
    <w:rsid w:val="00325AC1"/>
    <w:rsid w:val="003267AD"/>
    <w:rsid w:val="00335593"/>
    <w:rsid w:val="003409F2"/>
    <w:rsid w:val="00355A39"/>
    <w:rsid w:val="00356223"/>
    <w:rsid w:val="00367C55"/>
    <w:rsid w:val="00373608"/>
    <w:rsid w:val="00384F8E"/>
    <w:rsid w:val="00390B6C"/>
    <w:rsid w:val="0039578A"/>
    <w:rsid w:val="003A01F9"/>
    <w:rsid w:val="003A0FC9"/>
    <w:rsid w:val="003A39B6"/>
    <w:rsid w:val="003A6D81"/>
    <w:rsid w:val="003B7C14"/>
    <w:rsid w:val="003C2AF7"/>
    <w:rsid w:val="003C7187"/>
    <w:rsid w:val="003D4F62"/>
    <w:rsid w:val="003D524E"/>
    <w:rsid w:val="003D6C51"/>
    <w:rsid w:val="003E1B72"/>
    <w:rsid w:val="003F128F"/>
    <w:rsid w:val="003F1FEE"/>
    <w:rsid w:val="003F29B9"/>
    <w:rsid w:val="003F6E18"/>
    <w:rsid w:val="003F7129"/>
    <w:rsid w:val="004017FB"/>
    <w:rsid w:val="004036F3"/>
    <w:rsid w:val="004046FC"/>
    <w:rsid w:val="00405133"/>
    <w:rsid w:val="0041488C"/>
    <w:rsid w:val="00427092"/>
    <w:rsid w:val="0043520C"/>
    <w:rsid w:val="00436A5E"/>
    <w:rsid w:val="00444738"/>
    <w:rsid w:val="00444F78"/>
    <w:rsid w:val="00445470"/>
    <w:rsid w:val="00452999"/>
    <w:rsid w:val="004742BC"/>
    <w:rsid w:val="00474363"/>
    <w:rsid w:val="00476721"/>
    <w:rsid w:val="00486509"/>
    <w:rsid w:val="004A0C91"/>
    <w:rsid w:val="004A5902"/>
    <w:rsid w:val="004A6F88"/>
    <w:rsid w:val="004B1741"/>
    <w:rsid w:val="004C4B82"/>
    <w:rsid w:val="004C5B41"/>
    <w:rsid w:val="004C6E10"/>
    <w:rsid w:val="004C79D3"/>
    <w:rsid w:val="004E5CE8"/>
    <w:rsid w:val="004E5F79"/>
    <w:rsid w:val="004F2C7B"/>
    <w:rsid w:val="00511246"/>
    <w:rsid w:val="005151BD"/>
    <w:rsid w:val="00515F11"/>
    <w:rsid w:val="00517E73"/>
    <w:rsid w:val="0053319B"/>
    <w:rsid w:val="00547DE8"/>
    <w:rsid w:val="00550EC5"/>
    <w:rsid w:val="00555F59"/>
    <w:rsid w:val="00561263"/>
    <w:rsid w:val="00566022"/>
    <w:rsid w:val="00572E13"/>
    <w:rsid w:val="00581106"/>
    <w:rsid w:val="00581AEA"/>
    <w:rsid w:val="00581BD2"/>
    <w:rsid w:val="00584C8B"/>
    <w:rsid w:val="005A00F6"/>
    <w:rsid w:val="005B0F41"/>
    <w:rsid w:val="005B2F7E"/>
    <w:rsid w:val="005C17BB"/>
    <w:rsid w:val="005C1817"/>
    <w:rsid w:val="005D365E"/>
    <w:rsid w:val="005D5DFC"/>
    <w:rsid w:val="005D5FDD"/>
    <w:rsid w:val="005D7EB3"/>
    <w:rsid w:val="005E0016"/>
    <w:rsid w:val="005E55D1"/>
    <w:rsid w:val="005F1802"/>
    <w:rsid w:val="005F612C"/>
    <w:rsid w:val="005F765D"/>
    <w:rsid w:val="005F7670"/>
    <w:rsid w:val="00604F55"/>
    <w:rsid w:val="00605056"/>
    <w:rsid w:val="0060791A"/>
    <w:rsid w:val="006101B6"/>
    <w:rsid w:val="00610D90"/>
    <w:rsid w:val="00626635"/>
    <w:rsid w:val="00634BBD"/>
    <w:rsid w:val="00636DF9"/>
    <w:rsid w:val="00637430"/>
    <w:rsid w:val="00645939"/>
    <w:rsid w:val="006478D7"/>
    <w:rsid w:val="00660198"/>
    <w:rsid w:val="006635D6"/>
    <w:rsid w:val="00674C23"/>
    <w:rsid w:val="006769A2"/>
    <w:rsid w:val="00691E8F"/>
    <w:rsid w:val="00693651"/>
    <w:rsid w:val="00694F02"/>
    <w:rsid w:val="006A5C65"/>
    <w:rsid w:val="006B26B0"/>
    <w:rsid w:val="006B3FE0"/>
    <w:rsid w:val="006C27AF"/>
    <w:rsid w:val="006C2BB8"/>
    <w:rsid w:val="006C607B"/>
    <w:rsid w:val="006C7A2C"/>
    <w:rsid w:val="006D16D8"/>
    <w:rsid w:val="006E321C"/>
    <w:rsid w:val="006F44F4"/>
    <w:rsid w:val="007008E5"/>
    <w:rsid w:val="007046B7"/>
    <w:rsid w:val="00706306"/>
    <w:rsid w:val="0070709B"/>
    <w:rsid w:val="00714E92"/>
    <w:rsid w:val="00717F0C"/>
    <w:rsid w:val="007219C5"/>
    <w:rsid w:val="0072214D"/>
    <w:rsid w:val="0073510C"/>
    <w:rsid w:val="00735D79"/>
    <w:rsid w:val="00741542"/>
    <w:rsid w:val="0074622B"/>
    <w:rsid w:val="007506D5"/>
    <w:rsid w:val="007547E9"/>
    <w:rsid w:val="00757C67"/>
    <w:rsid w:val="00762D61"/>
    <w:rsid w:val="0076553B"/>
    <w:rsid w:val="00765591"/>
    <w:rsid w:val="00767B87"/>
    <w:rsid w:val="00767D4F"/>
    <w:rsid w:val="00770F0F"/>
    <w:rsid w:val="007721BC"/>
    <w:rsid w:val="007752C9"/>
    <w:rsid w:val="0078024F"/>
    <w:rsid w:val="0078302B"/>
    <w:rsid w:val="00787577"/>
    <w:rsid w:val="00790AA3"/>
    <w:rsid w:val="007962CB"/>
    <w:rsid w:val="007A0D48"/>
    <w:rsid w:val="007A709F"/>
    <w:rsid w:val="007A71E6"/>
    <w:rsid w:val="007B1FF7"/>
    <w:rsid w:val="007B36A1"/>
    <w:rsid w:val="007B7690"/>
    <w:rsid w:val="007B7A83"/>
    <w:rsid w:val="007B7B1B"/>
    <w:rsid w:val="007C0A8C"/>
    <w:rsid w:val="007C7B13"/>
    <w:rsid w:val="007D3429"/>
    <w:rsid w:val="007F35ED"/>
    <w:rsid w:val="00817AB6"/>
    <w:rsid w:val="00821AEC"/>
    <w:rsid w:val="008264B0"/>
    <w:rsid w:val="008323C0"/>
    <w:rsid w:val="0083252F"/>
    <w:rsid w:val="00835D8A"/>
    <w:rsid w:val="0084143A"/>
    <w:rsid w:val="00846297"/>
    <w:rsid w:val="00851B30"/>
    <w:rsid w:val="00852525"/>
    <w:rsid w:val="00856F28"/>
    <w:rsid w:val="00863235"/>
    <w:rsid w:val="008709C1"/>
    <w:rsid w:val="00870B7D"/>
    <w:rsid w:val="008756C5"/>
    <w:rsid w:val="00881644"/>
    <w:rsid w:val="00881860"/>
    <w:rsid w:val="00883CE6"/>
    <w:rsid w:val="00892526"/>
    <w:rsid w:val="008A0FA9"/>
    <w:rsid w:val="008A2937"/>
    <w:rsid w:val="008A4A6A"/>
    <w:rsid w:val="008B7EE0"/>
    <w:rsid w:val="008C2D5B"/>
    <w:rsid w:val="008D0C9C"/>
    <w:rsid w:val="008E2525"/>
    <w:rsid w:val="008E4FB7"/>
    <w:rsid w:val="008F54FB"/>
    <w:rsid w:val="0090364C"/>
    <w:rsid w:val="00911A94"/>
    <w:rsid w:val="00914A96"/>
    <w:rsid w:val="00916843"/>
    <w:rsid w:val="00920093"/>
    <w:rsid w:val="00930875"/>
    <w:rsid w:val="00935149"/>
    <w:rsid w:val="009351F7"/>
    <w:rsid w:val="00942EFB"/>
    <w:rsid w:val="00943221"/>
    <w:rsid w:val="009449EA"/>
    <w:rsid w:val="00946D32"/>
    <w:rsid w:val="00950232"/>
    <w:rsid w:val="00952F94"/>
    <w:rsid w:val="0096139A"/>
    <w:rsid w:val="0096571A"/>
    <w:rsid w:val="009662A3"/>
    <w:rsid w:val="009700C4"/>
    <w:rsid w:val="00983E60"/>
    <w:rsid w:val="00984596"/>
    <w:rsid w:val="00986569"/>
    <w:rsid w:val="00986DEC"/>
    <w:rsid w:val="009936C9"/>
    <w:rsid w:val="00993A4E"/>
    <w:rsid w:val="009940E1"/>
    <w:rsid w:val="009A0ECE"/>
    <w:rsid w:val="009A272D"/>
    <w:rsid w:val="009B4BC9"/>
    <w:rsid w:val="009C7612"/>
    <w:rsid w:val="009C7BC1"/>
    <w:rsid w:val="009F5038"/>
    <w:rsid w:val="009F7197"/>
    <w:rsid w:val="00A0041A"/>
    <w:rsid w:val="00A02C07"/>
    <w:rsid w:val="00A03D79"/>
    <w:rsid w:val="00A07EEB"/>
    <w:rsid w:val="00A1561F"/>
    <w:rsid w:val="00A17E48"/>
    <w:rsid w:val="00A30D18"/>
    <w:rsid w:val="00A343A4"/>
    <w:rsid w:val="00A3444C"/>
    <w:rsid w:val="00A36D5D"/>
    <w:rsid w:val="00A46BC1"/>
    <w:rsid w:val="00A7099D"/>
    <w:rsid w:val="00A73801"/>
    <w:rsid w:val="00A826BE"/>
    <w:rsid w:val="00AA3562"/>
    <w:rsid w:val="00AB0B6F"/>
    <w:rsid w:val="00AB24DC"/>
    <w:rsid w:val="00AB3146"/>
    <w:rsid w:val="00AB3AAD"/>
    <w:rsid w:val="00AC6B5C"/>
    <w:rsid w:val="00AD7869"/>
    <w:rsid w:val="00AE4163"/>
    <w:rsid w:val="00AE571A"/>
    <w:rsid w:val="00B007B3"/>
    <w:rsid w:val="00B11DCB"/>
    <w:rsid w:val="00B13115"/>
    <w:rsid w:val="00B175B9"/>
    <w:rsid w:val="00B219A0"/>
    <w:rsid w:val="00B24A94"/>
    <w:rsid w:val="00B314FA"/>
    <w:rsid w:val="00B320FA"/>
    <w:rsid w:val="00B4379F"/>
    <w:rsid w:val="00B47A16"/>
    <w:rsid w:val="00B51837"/>
    <w:rsid w:val="00B671BA"/>
    <w:rsid w:val="00B67299"/>
    <w:rsid w:val="00B7009B"/>
    <w:rsid w:val="00B75100"/>
    <w:rsid w:val="00B84545"/>
    <w:rsid w:val="00B95A1A"/>
    <w:rsid w:val="00B96DC9"/>
    <w:rsid w:val="00BA16DD"/>
    <w:rsid w:val="00BB0246"/>
    <w:rsid w:val="00BB23F5"/>
    <w:rsid w:val="00BB31B6"/>
    <w:rsid w:val="00BC6A54"/>
    <w:rsid w:val="00BC7D33"/>
    <w:rsid w:val="00BD28EB"/>
    <w:rsid w:val="00BD4C89"/>
    <w:rsid w:val="00BE0B99"/>
    <w:rsid w:val="00BE3CB8"/>
    <w:rsid w:val="00BE5892"/>
    <w:rsid w:val="00BF202F"/>
    <w:rsid w:val="00C06095"/>
    <w:rsid w:val="00C206C4"/>
    <w:rsid w:val="00C23204"/>
    <w:rsid w:val="00C23F4F"/>
    <w:rsid w:val="00C32EA6"/>
    <w:rsid w:val="00C35EBB"/>
    <w:rsid w:val="00C478FC"/>
    <w:rsid w:val="00C53652"/>
    <w:rsid w:val="00C56935"/>
    <w:rsid w:val="00C6752A"/>
    <w:rsid w:val="00C846CF"/>
    <w:rsid w:val="00C96A16"/>
    <w:rsid w:val="00CA0CFB"/>
    <w:rsid w:val="00CA1100"/>
    <w:rsid w:val="00CB2A09"/>
    <w:rsid w:val="00CB3AF6"/>
    <w:rsid w:val="00CB48B2"/>
    <w:rsid w:val="00CB6D2B"/>
    <w:rsid w:val="00CC5D49"/>
    <w:rsid w:val="00CD0128"/>
    <w:rsid w:val="00CD04CB"/>
    <w:rsid w:val="00CD6F3C"/>
    <w:rsid w:val="00CE347C"/>
    <w:rsid w:val="00CE481E"/>
    <w:rsid w:val="00CE5A25"/>
    <w:rsid w:val="00CF02A8"/>
    <w:rsid w:val="00CF0398"/>
    <w:rsid w:val="00CF5639"/>
    <w:rsid w:val="00CF5DDB"/>
    <w:rsid w:val="00D11519"/>
    <w:rsid w:val="00D456EF"/>
    <w:rsid w:val="00D46A11"/>
    <w:rsid w:val="00D57144"/>
    <w:rsid w:val="00D60933"/>
    <w:rsid w:val="00D66BC5"/>
    <w:rsid w:val="00D67248"/>
    <w:rsid w:val="00D6742A"/>
    <w:rsid w:val="00D7080B"/>
    <w:rsid w:val="00D71A95"/>
    <w:rsid w:val="00D75899"/>
    <w:rsid w:val="00D75DEF"/>
    <w:rsid w:val="00D76A31"/>
    <w:rsid w:val="00D76E8A"/>
    <w:rsid w:val="00D80CC9"/>
    <w:rsid w:val="00D92AE5"/>
    <w:rsid w:val="00D95950"/>
    <w:rsid w:val="00DA0896"/>
    <w:rsid w:val="00DB52D1"/>
    <w:rsid w:val="00DB70D7"/>
    <w:rsid w:val="00DB75F0"/>
    <w:rsid w:val="00DC2C76"/>
    <w:rsid w:val="00DC5823"/>
    <w:rsid w:val="00DD38CB"/>
    <w:rsid w:val="00DD45FD"/>
    <w:rsid w:val="00DD6F4B"/>
    <w:rsid w:val="00DE20E5"/>
    <w:rsid w:val="00DE6A42"/>
    <w:rsid w:val="00DF421A"/>
    <w:rsid w:val="00DF63B3"/>
    <w:rsid w:val="00DF6F96"/>
    <w:rsid w:val="00E108EA"/>
    <w:rsid w:val="00E23651"/>
    <w:rsid w:val="00E25F70"/>
    <w:rsid w:val="00E32E25"/>
    <w:rsid w:val="00E33323"/>
    <w:rsid w:val="00E3462F"/>
    <w:rsid w:val="00E405F1"/>
    <w:rsid w:val="00E46716"/>
    <w:rsid w:val="00E50088"/>
    <w:rsid w:val="00E62A1C"/>
    <w:rsid w:val="00E654E7"/>
    <w:rsid w:val="00E705BA"/>
    <w:rsid w:val="00E70897"/>
    <w:rsid w:val="00E73A34"/>
    <w:rsid w:val="00E76873"/>
    <w:rsid w:val="00E87A1A"/>
    <w:rsid w:val="00E9079D"/>
    <w:rsid w:val="00E931C0"/>
    <w:rsid w:val="00E94A43"/>
    <w:rsid w:val="00EA5608"/>
    <w:rsid w:val="00EB239B"/>
    <w:rsid w:val="00EC2B52"/>
    <w:rsid w:val="00EC2FDF"/>
    <w:rsid w:val="00EF3191"/>
    <w:rsid w:val="00EF47AC"/>
    <w:rsid w:val="00EF6D0A"/>
    <w:rsid w:val="00EF7BF7"/>
    <w:rsid w:val="00F01A82"/>
    <w:rsid w:val="00F0330E"/>
    <w:rsid w:val="00F043EB"/>
    <w:rsid w:val="00F04613"/>
    <w:rsid w:val="00F15B72"/>
    <w:rsid w:val="00F2360A"/>
    <w:rsid w:val="00F33257"/>
    <w:rsid w:val="00F34496"/>
    <w:rsid w:val="00F40250"/>
    <w:rsid w:val="00F41868"/>
    <w:rsid w:val="00F47B69"/>
    <w:rsid w:val="00F50894"/>
    <w:rsid w:val="00F5272D"/>
    <w:rsid w:val="00F6054A"/>
    <w:rsid w:val="00F66EB0"/>
    <w:rsid w:val="00F72B9D"/>
    <w:rsid w:val="00F75E92"/>
    <w:rsid w:val="00F80B73"/>
    <w:rsid w:val="00F841F7"/>
    <w:rsid w:val="00FB2562"/>
    <w:rsid w:val="00FB3F35"/>
    <w:rsid w:val="00FB5524"/>
    <w:rsid w:val="00FB5657"/>
    <w:rsid w:val="00FB7B2E"/>
    <w:rsid w:val="00FC1014"/>
    <w:rsid w:val="00FC45A0"/>
    <w:rsid w:val="00FC7ED5"/>
    <w:rsid w:val="00FE1418"/>
    <w:rsid w:val="00FE219A"/>
    <w:rsid w:val="00FF22A7"/>
    <w:rsid w:val="00FF629C"/>
    <w:rsid w:val="00FF745C"/>
    <w:rsid w:val="01763BCE"/>
    <w:rsid w:val="017810D7"/>
    <w:rsid w:val="031F05F1"/>
    <w:rsid w:val="03AF786B"/>
    <w:rsid w:val="06B955E0"/>
    <w:rsid w:val="0785283B"/>
    <w:rsid w:val="07C3354C"/>
    <w:rsid w:val="08FA3336"/>
    <w:rsid w:val="09BA4874"/>
    <w:rsid w:val="0C931AD8"/>
    <w:rsid w:val="0E2A26C6"/>
    <w:rsid w:val="0E5164F1"/>
    <w:rsid w:val="0E583D1D"/>
    <w:rsid w:val="11082369"/>
    <w:rsid w:val="11511F61"/>
    <w:rsid w:val="116C7AFC"/>
    <w:rsid w:val="122947E0"/>
    <w:rsid w:val="133363E4"/>
    <w:rsid w:val="13625438"/>
    <w:rsid w:val="13A445CA"/>
    <w:rsid w:val="1457788F"/>
    <w:rsid w:val="15595889"/>
    <w:rsid w:val="16631CB9"/>
    <w:rsid w:val="17214184"/>
    <w:rsid w:val="177B5642"/>
    <w:rsid w:val="194A79C2"/>
    <w:rsid w:val="1A0062D3"/>
    <w:rsid w:val="1B7F26A3"/>
    <w:rsid w:val="1B82629D"/>
    <w:rsid w:val="1BC3616A"/>
    <w:rsid w:val="1CA3735A"/>
    <w:rsid w:val="1D1C3424"/>
    <w:rsid w:val="1E8F5E77"/>
    <w:rsid w:val="233B3301"/>
    <w:rsid w:val="24737793"/>
    <w:rsid w:val="288C010D"/>
    <w:rsid w:val="29640324"/>
    <w:rsid w:val="2A0B1FB7"/>
    <w:rsid w:val="2A3C3357"/>
    <w:rsid w:val="2BB67139"/>
    <w:rsid w:val="2C812AF9"/>
    <w:rsid w:val="3264169D"/>
    <w:rsid w:val="33A855B9"/>
    <w:rsid w:val="34351CDA"/>
    <w:rsid w:val="359C2EFC"/>
    <w:rsid w:val="359E4EC6"/>
    <w:rsid w:val="373D03FF"/>
    <w:rsid w:val="37592658"/>
    <w:rsid w:val="39683E21"/>
    <w:rsid w:val="3A394591"/>
    <w:rsid w:val="3AAD2BF7"/>
    <w:rsid w:val="3B3F5306"/>
    <w:rsid w:val="3B4F27BE"/>
    <w:rsid w:val="3D2C2DB7"/>
    <w:rsid w:val="3E640653"/>
    <w:rsid w:val="3FFA0F4B"/>
    <w:rsid w:val="4044363D"/>
    <w:rsid w:val="40D444AB"/>
    <w:rsid w:val="41210759"/>
    <w:rsid w:val="41591A8B"/>
    <w:rsid w:val="4179175B"/>
    <w:rsid w:val="41C62AF0"/>
    <w:rsid w:val="46A57C77"/>
    <w:rsid w:val="473C78E7"/>
    <w:rsid w:val="48954B4E"/>
    <w:rsid w:val="49885073"/>
    <w:rsid w:val="4AA21EBD"/>
    <w:rsid w:val="4B0D06CC"/>
    <w:rsid w:val="4F136779"/>
    <w:rsid w:val="4F45752D"/>
    <w:rsid w:val="4FC35844"/>
    <w:rsid w:val="50F06C3A"/>
    <w:rsid w:val="541A66F2"/>
    <w:rsid w:val="54967603"/>
    <w:rsid w:val="55FD30EB"/>
    <w:rsid w:val="5AA52D68"/>
    <w:rsid w:val="5CBF3487"/>
    <w:rsid w:val="5E1831B8"/>
    <w:rsid w:val="5E714676"/>
    <w:rsid w:val="623E1B3D"/>
    <w:rsid w:val="62E7052D"/>
    <w:rsid w:val="62F91150"/>
    <w:rsid w:val="637644DD"/>
    <w:rsid w:val="63A63364"/>
    <w:rsid w:val="64154A8B"/>
    <w:rsid w:val="64A47B3B"/>
    <w:rsid w:val="66411775"/>
    <w:rsid w:val="67C65A33"/>
    <w:rsid w:val="68752FB5"/>
    <w:rsid w:val="6A4E464A"/>
    <w:rsid w:val="6C19498A"/>
    <w:rsid w:val="6C3C1F6A"/>
    <w:rsid w:val="6C5A499B"/>
    <w:rsid w:val="6CEA3731"/>
    <w:rsid w:val="6D6A1CDD"/>
    <w:rsid w:val="71605FBB"/>
    <w:rsid w:val="737E5413"/>
    <w:rsid w:val="73BC5F3C"/>
    <w:rsid w:val="73EE4308"/>
    <w:rsid w:val="74AC6C0E"/>
    <w:rsid w:val="765E0E3A"/>
    <w:rsid w:val="76D33CC8"/>
    <w:rsid w:val="772F51E7"/>
    <w:rsid w:val="775742F2"/>
    <w:rsid w:val="7B0D649D"/>
    <w:rsid w:val="7B38234C"/>
    <w:rsid w:val="7C894E24"/>
    <w:rsid w:val="7D5D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DC607C"/>
  <w15:docId w15:val="{E48FE50C-E2BD-43B7-B8A2-6949C12A3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9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DengXian" w:eastAsia="DengXian" w:hAnsi="DengXian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qFormat/>
    <w:pPr>
      <w:jc w:val="left"/>
    </w:pPr>
  </w:style>
  <w:style w:type="paragraph" w:styleId="BalloonText">
    <w:name w:val="Balloon Text"/>
    <w:basedOn w:val="Normal"/>
    <w:link w:val="BalloonTextChar"/>
    <w:qFormat/>
    <w:rPr>
      <w:rFonts w:ascii="SimSun" w:eastAsia="SimSun"/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qFormat/>
    <w:rPr>
      <w:sz w:val="21"/>
      <w:szCs w:val="21"/>
    </w:rPr>
  </w:style>
  <w:style w:type="paragraph" w:customStyle="1" w:styleId="1">
    <w:name w:val="修订1"/>
    <w:hidden/>
    <w:uiPriority w:val="99"/>
    <w:unhideWhenUsed/>
    <w:qFormat/>
    <w:rPr>
      <w:rFonts w:ascii="DengXian" w:eastAsia="DengXian" w:hAnsi="DengXian"/>
      <w:kern w:val="2"/>
      <w:sz w:val="21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DengXian" w:eastAsia="DengXian" w:hAnsi="DengXian"/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DengXian" w:eastAsia="DengXian" w:hAnsi="DengXian"/>
      <w:b/>
      <w:bCs/>
      <w:kern w:val="2"/>
      <w:sz w:val="21"/>
      <w:szCs w:val="22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DengXian" w:eastAsia="DengXian" w:hAnsi="DengXian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DengXian" w:eastAsia="DengXian" w:hAnsi="DengXian"/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imSun" w:hAnsi="DengXian"/>
      <w:kern w:val="2"/>
      <w:sz w:val="18"/>
      <w:szCs w:val="18"/>
    </w:rPr>
  </w:style>
  <w:style w:type="paragraph" w:customStyle="1" w:styleId="2">
    <w:name w:val="修订2"/>
    <w:hidden/>
    <w:uiPriority w:val="99"/>
    <w:semiHidden/>
    <w:qFormat/>
    <w:rPr>
      <w:rFonts w:ascii="DengXian" w:eastAsia="DengXian" w:hAnsi="DengXian"/>
      <w:kern w:val="2"/>
      <w:sz w:val="21"/>
      <w:szCs w:val="22"/>
    </w:rPr>
  </w:style>
  <w:style w:type="paragraph" w:customStyle="1" w:styleId="3">
    <w:name w:val="修订3"/>
    <w:hidden/>
    <w:uiPriority w:val="99"/>
    <w:semiHidden/>
    <w:qFormat/>
    <w:rPr>
      <w:rFonts w:ascii="DengXian" w:eastAsia="DengXian" w:hAnsi="DengXian"/>
      <w:kern w:val="2"/>
      <w:sz w:val="21"/>
      <w:szCs w:val="22"/>
    </w:rPr>
  </w:style>
  <w:style w:type="paragraph" w:customStyle="1" w:styleId="4">
    <w:name w:val="修订4"/>
    <w:hidden/>
    <w:uiPriority w:val="99"/>
    <w:semiHidden/>
    <w:qFormat/>
    <w:rPr>
      <w:rFonts w:ascii="DengXian" w:eastAsia="DengXian" w:hAnsi="DengXian"/>
      <w:kern w:val="2"/>
      <w:sz w:val="21"/>
      <w:szCs w:val="22"/>
    </w:rPr>
  </w:style>
  <w:style w:type="paragraph" w:customStyle="1" w:styleId="5">
    <w:name w:val="修订5"/>
    <w:hidden/>
    <w:uiPriority w:val="99"/>
    <w:semiHidden/>
    <w:qFormat/>
    <w:rPr>
      <w:rFonts w:ascii="DengXian" w:eastAsia="DengXian" w:hAnsi="DengXian"/>
      <w:kern w:val="2"/>
      <w:sz w:val="21"/>
      <w:szCs w:val="22"/>
    </w:rPr>
  </w:style>
  <w:style w:type="paragraph" w:customStyle="1" w:styleId="6">
    <w:name w:val="修订6"/>
    <w:hidden/>
    <w:uiPriority w:val="99"/>
    <w:unhideWhenUsed/>
    <w:qFormat/>
    <w:rPr>
      <w:rFonts w:ascii="DengXian" w:eastAsia="DengXian" w:hAnsi="DengXian"/>
      <w:kern w:val="2"/>
      <w:sz w:val="21"/>
      <w:szCs w:val="22"/>
    </w:rPr>
  </w:style>
  <w:style w:type="paragraph" w:customStyle="1" w:styleId="7">
    <w:name w:val="修订7"/>
    <w:hidden/>
    <w:uiPriority w:val="99"/>
    <w:unhideWhenUsed/>
    <w:qFormat/>
    <w:rPr>
      <w:rFonts w:ascii="DengXian" w:eastAsia="DengXian" w:hAnsi="DengXian"/>
      <w:kern w:val="2"/>
      <w:sz w:val="21"/>
      <w:szCs w:val="22"/>
    </w:rPr>
  </w:style>
  <w:style w:type="paragraph" w:customStyle="1" w:styleId="8">
    <w:name w:val="修订8"/>
    <w:hidden/>
    <w:uiPriority w:val="99"/>
    <w:unhideWhenUsed/>
    <w:qFormat/>
    <w:rPr>
      <w:rFonts w:ascii="DengXian" w:eastAsia="DengXian" w:hAnsi="DengXian"/>
      <w:kern w:val="2"/>
      <w:sz w:val="21"/>
      <w:szCs w:val="22"/>
    </w:rPr>
  </w:style>
  <w:style w:type="paragraph" w:customStyle="1" w:styleId="9">
    <w:name w:val="修订9"/>
    <w:hidden/>
    <w:uiPriority w:val="99"/>
    <w:semiHidden/>
    <w:qFormat/>
    <w:rPr>
      <w:rFonts w:ascii="DengXian" w:eastAsia="DengXian" w:hAnsi="DengXian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FDA649-79DC-4920-BE4A-B0A589E9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87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nkpad</dc:creator>
  <cp:lastModifiedBy>Bartle, Claudia</cp:lastModifiedBy>
  <cp:revision>17</cp:revision>
  <dcterms:created xsi:type="dcterms:W3CDTF">2024-11-06T01:48:00Z</dcterms:created>
  <dcterms:modified xsi:type="dcterms:W3CDTF">2026-05-19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46C339D1F7E94A868ED7217406600C0D_13</vt:lpwstr>
  </property>
  <property fmtid="{D5CDD505-2E9C-101B-9397-08002B2CF9AE}" pid="4" name="KSOTemplateDocerSaveRecord">
    <vt:lpwstr>eyJoZGlkIjoiNGI0MWI2OTc3YTRlNTZkYmM3Y2I4MmY2ZjI5MzRhZjkiLCJ1c2VySWQiOiIxNjk2MjI0MTI1In0=</vt:lpwstr>
  </property>
  <property fmtid="{D5CDD505-2E9C-101B-9397-08002B2CF9AE}" pid="5" name="ClassificationContentMarkingFooterShapeIds">
    <vt:lpwstr>256467c4,1e59bb04,60028f54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6-05-19T22:02:19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fffb0f3c-df24-4511-a96c-1d18783dd3a4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